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E1164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left="5040" w:firstLine="720"/>
        <w:rPr>
          <w:rFonts w:ascii="Open Sans" w:eastAsia="Open Sans" w:hAnsi="Open Sans" w:cs="Open Sans"/>
          <w:b/>
          <w:color w:val="000000"/>
        </w:rPr>
      </w:pPr>
      <w:bookmarkStart w:id="0" w:name="_heading=h.gjdgxs" w:colFirst="0" w:colLast="0"/>
      <w:bookmarkEnd w:id="0"/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7E53E980" wp14:editId="7431D174">
            <wp:extent cx="2226310" cy="614680"/>
            <wp:effectExtent l="0" t="0" r="0" b="0"/>
            <wp:docPr id="4" name="image1.png" descr="Macintosh HD:Users:nataliafeduschak:Desktop:UJE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Macintosh HD:Users:nataliafeduschak:Desktop:UJE Logo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614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CDFD9F" w14:textId="36CED87A" w:rsidR="004602AD" w:rsidRPr="00810521" w:rsidRDefault="003905F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36"/>
          <w:szCs w:val="36"/>
          <w:lang w:val="en-CA"/>
        </w:rPr>
      </w:pPr>
      <w:r>
        <w:rPr>
          <w:rFonts w:ascii="Open Sans" w:eastAsia="Open Sans" w:hAnsi="Open Sans" w:cs="Open Sans"/>
          <w:b/>
          <w:color w:val="000000"/>
          <w:sz w:val="36"/>
          <w:szCs w:val="36"/>
          <w:lang w:val="en-CA"/>
        </w:rPr>
        <w:t>2024</w:t>
      </w:r>
    </w:p>
    <w:p w14:paraId="2A87A3DD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30A62CBA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Зустріч: Українсько-єврейська літературна премія ™</w:t>
      </w:r>
    </w:p>
    <w:p w14:paraId="392CF08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0C1320D1" w14:textId="7777777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noProof/>
          <w:color w:val="000000"/>
        </w:rPr>
        <w:drawing>
          <wp:inline distT="0" distB="0" distL="0" distR="0" wp14:anchorId="363D3605" wp14:editId="196E89C8">
            <wp:extent cx="4077462" cy="2559558"/>
            <wp:effectExtent l="19050" t="19050" r="18415" b="12700"/>
            <wp:docPr id="5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.jpg"/>
                    <pic:cNvPicPr preferRelativeResize="0"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6913" cy="2578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ABEDA2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4C82502" w14:textId="77777777" w:rsidR="004602AD" w:rsidRDefault="00396E05" w:rsidP="00396E05">
      <w:pPr>
        <w:jc w:val="both"/>
        <w:rPr>
          <w:rFonts w:ascii="Arial" w:eastAsia="Arial" w:hAnsi="Arial" w:cs="Arial"/>
          <w:sz w:val="22"/>
          <w:szCs w:val="22"/>
        </w:rPr>
      </w:pPr>
      <w:bookmarkStart w:id="1" w:name="_heading=h.30j0zll" w:colFirst="0" w:colLast="0"/>
      <w:bookmarkEnd w:id="1"/>
      <w:r>
        <w:rPr>
          <w:rFonts w:ascii="Arial" w:eastAsia="Arial" w:hAnsi="Arial" w:cs="Arial"/>
          <w:sz w:val="22"/>
          <w:szCs w:val="22"/>
        </w:rPr>
        <w:t>Зустріч: Українсько-єврейська літературна премія ™ буде присуджуватися щорічно за найвпливовіший твір художньої літератури та літератури нонфікшн (почергово), що сприяє українсько-єврейському порозумінню, допомагаючи зміцнити позиції України як багатоетнічного суспільства й втілюючи девіз «Наші історії неповні одна без одної».</w:t>
      </w:r>
    </w:p>
    <w:p w14:paraId="75C65C2C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  <w:bookmarkStart w:id="2" w:name="_heading=h.1fob9te" w:colFirst="0" w:colLast="0"/>
      <w:bookmarkEnd w:id="2"/>
    </w:p>
    <w:p w14:paraId="754D072F" w14:textId="1911D14A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втор/ка (-ри) поданого твору: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14:paraId="5B96B2A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</w:p>
    <w:p w14:paraId="64C6414A" w14:textId="3A05E1A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24C397D7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4293F5F" w14:textId="3F4FFE3E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поданого твору:</w:t>
      </w:r>
    </w:p>
    <w:p w14:paraId="7AD960FE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0D70D397" w14:textId="0EAE9E09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36440C3D" w14:textId="77777777" w:rsidR="00F20990" w:rsidRDefault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E01B763" w14:textId="006AF3A0" w:rsidR="00F20990" w:rsidRDefault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  <w:r w:rsidRPr="00F20990">
        <w:rPr>
          <w:rFonts w:ascii="Open Sans" w:eastAsia="Open Sans" w:hAnsi="Open Sans" w:cs="Open Sans"/>
          <w:color w:val="000000"/>
          <w:sz w:val="22"/>
          <w:szCs w:val="22"/>
        </w:rPr>
        <w:t>Рік видання твору</w:t>
      </w:r>
      <w:r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:</w:t>
      </w:r>
    </w:p>
    <w:p w14:paraId="221104A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</w:p>
    <w:p w14:paraId="7A48FFD1" w14:textId="5BF174FE" w:rsidR="00F20990" w:rsidRDefault="00F20990" w:rsidP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2C9C7307" w14:textId="77777777" w:rsidR="00F20990" w:rsidRDefault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B20842B" w14:textId="01EBADF2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видавництва:</w:t>
      </w:r>
    </w:p>
    <w:p w14:paraId="497CDBE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97B1533" w14:textId="5922172D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11E92C7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A7D2F5E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D4A0BE1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95C3430" w14:textId="0F8F089C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lastRenderedPageBreak/>
        <w:t>Адреса видавництва:</w:t>
      </w:r>
    </w:p>
    <w:p w14:paraId="3C82949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14AF68C" w14:textId="6588A2EC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7DF8F603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302C3A8" w14:textId="788A8D09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Місто видавництва:</w:t>
      </w:r>
    </w:p>
    <w:p w14:paraId="765196F7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C18D388" w14:textId="1BBD2E8A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43944F0D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BA98CFA" w14:textId="331975F2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Поштовий індекс видавництва:</w:t>
      </w:r>
    </w:p>
    <w:p w14:paraId="72CE9443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29211D6" w14:textId="65BCE9DD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4E314DB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05C1045B" w14:textId="7A1AB5E3" w:rsidR="00F20990" w:rsidRDefault="00F20990" w:rsidP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  <w:proofErr w:type="spellStart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Контактний</w:t>
      </w:r>
      <w:proofErr w:type="spellEnd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 xml:space="preserve"> </w:t>
      </w:r>
      <w:proofErr w:type="spellStart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номер</w:t>
      </w:r>
      <w:proofErr w:type="spellEnd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 xml:space="preserve"> </w:t>
      </w:r>
      <w:proofErr w:type="spellStart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телефону</w:t>
      </w:r>
      <w:proofErr w:type="spellEnd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 xml:space="preserve"> </w:t>
      </w:r>
      <w:proofErr w:type="spellStart"/>
      <w:r w:rsidRPr="00F20990"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видавництва</w:t>
      </w:r>
      <w:proofErr w:type="spellEnd"/>
      <w:r>
        <w:rPr>
          <w:rFonts w:ascii="Open Sans" w:eastAsia="Open Sans" w:hAnsi="Open Sans" w:cs="Open Sans"/>
          <w:color w:val="000000"/>
          <w:sz w:val="22"/>
          <w:szCs w:val="22"/>
          <w:lang w:val="en-US"/>
        </w:rPr>
        <w:t>:</w:t>
      </w:r>
    </w:p>
    <w:p w14:paraId="6DC0C6DD" w14:textId="77777777" w:rsidR="000467A8" w:rsidRPr="00F20990" w:rsidRDefault="000467A8" w:rsidP="00F2099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US"/>
        </w:rPr>
      </w:pPr>
    </w:p>
    <w:p w14:paraId="26559592" w14:textId="1D4DEB79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112AFD7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8BDAC4D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Е-пошта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: </w:t>
      </w:r>
    </w:p>
    <w:p w14:paraId="639950E7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FA58900" w14:textId="64379FDF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3F5CFF97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C858EF4" w14:textId="2DC6D16D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Опишіть українсько-єврейський досвід, відображений у творі (обсягом до 400 знаків): </w:t>
      </w:r>
    </w:p>
    <w:p w14:paraId="26D28EC6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ACA0B32" w14:textId="6F00D3B7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741C4DDC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D8122FF" w14:textId="6FD1E9D6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45C0411C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E287DF4" w14:textId="02732BF1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2274FA5F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CB5C462" w14:textId="35D22E44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643BD47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651E22B" w14:textId="20EA40A5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6E5E73C5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66D55B6" w14:textId="1B8E760C" w:rsidR="004602AD" w:rsidRPr="005B67C1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</w:t>
      </w:r>
    </w:p>
    <w:p w14:paraId="5B7E1D8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</w:rPr>
      </w:pPr>
    </w:p>
    <w:p w14:paraId="7A6B62B0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547526F6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02D8C521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513E92A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1A95E8D0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2529CD3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26C2D89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3E1B9335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  <w:sz w:val="22"/>
          <w:szCs w:val="22"/>
        </w:rPr>
      </w:pPr>
    </w:p>
    <w:p w14:paraId="103EB768" w14:textId="1BFC6E2E" w:rsidR="004602AD" w:rsidRPr="000467A8" w:rsidRDefault="00396E05" w:rsidP="000467A8">
      <w:pPr>
        <w:pStyle w:val="Heading2"/>
        <w:rPr>
          <w:rFonts w:ascii="Open Sans" w:eastAsia="Open Sans" w:hAnsi="Open Sans"/>
          <w:color w:val="FF0000"/>
        </w:rPr>
      </w:pPr>
      <w:r w:rsidRPr="000467A8">
        <w:rPr>
          <w:rFonts w:ascii="Open Sans" w:eastAsia="Open Sans" w:hAnsi="Open Sans"/>
          <w:color w:val="FF0000"/>
        </w:rPr>
        <w:lastRenderedPageBreak/>
        <w:t xml:space="preserve">Список </w:t>
      </w:r>
    </w:p>
    <w:p w14:paraId="6CF92278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</w:p>
    <w:p w14:paraId="510EC694" w14:textId="2CAC3EDF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Ваше подання повинне містити: </w:t>
      </w:r>
    </w:p>
    <w:p w14:paraId="66F4AC6E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</w:p>
    <w:p w14:paraId="3EE505A4" w14:textId="2E9B93BF" w:rsidR="004602AD" w:rsidRDefault="00396E05" w:rsidP="00F2099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Заповнену форму заявки, як описано в інструкції щодо подання на сайті https://ukrainianjewishencounter.org/uk/. (Ґуґл-документ онлайн та примірник заявки, який слід надіслати </w:t>
      </w:r>
      <w:proofErr w:type="spellStart"/>
      <w:r w:rsidR="00F20990" w:rsidRPr="00A44769">
        <w:rPr>
          <w:rFonts w:ascii="Open Sans" w:hAnsi="Open Sans" w:cs="Open Sans"/>
          <w:sz w:val="22"/>
          <w:szCs w:val="22"/>
          <w:lang w:val="en-US"/>
        </w:rPr>
        <w:t>на</w:t>
      </w:r>
      <w:proofErr w:type="spellEnd"/>
      <w:r w:rsidR="00F20990">
        <w:rPr>
          <w:rFonts w:ascii="Open Sans" w:hAnsi="Open Sans" w:cs="Open Sans"/>
          <w:sz w:val="22"/>
          <w:szCs w:val="22"/>
          <w:lang w:val="en-US"/>
        </w:rPr>
        <w:t xml:space="preserve"> </w:t>
      </w:r>
      <w:r w:rsidR="003A1352" w:rsidRPr="003A1352">
        <w:rPr>
          <w:rFonts w:ascii="Open Sans" w:hAnsi="Open Sans" w:cs="Open Sans"/>
          <w:sz w:val="22"/>
          <w:szCs w:val="22"/>
        </w:rPr>
        <w:t>Е-</w:t>
      </w:r>
      <w:proofErr w:type="spellStart"/>
      <w:r w:rsidR="00F20990" w:rsidRPr="00A44769">
        <w:rPr>
          <w:rFonts w:ascii="Open Sans" w:hAnsi="Open Sans" w:cs="Open Sans"/>
          <w:sz w:val="22"/>
          <w:szCs w:val="22"/>
          <w:lang w:val="en-US"/>
        </w:rPr>
        <w:t>пошту</w:t>
      </w:r>
      <w:proofErr w:type="spellEnd"/>
      <w:r w:rsidR="00F20990" w:rsidRPr="00A44769">
        <w:rPr>
          <w:rFonts w:ascii="Open Sans" w:hAnsi="Open Sans" w:cs="Open Sans"/>
          <w:sz w:val="22"/>
          <w:szCs w:val="22"/>
          <w:lang w:val="en-US"/>
        </w:rPr>
        <w:t> </w:t>
      </w:r>
      <w:hyperlink r:id="rId10" w:history="1">
        <w:r w:rsidR="00F20990" w:rsidRPr="00A44769">
          <w:rPr>
            <w:rStyle w:val="Hyperlink"/>
            <w:rFonts w:ascii="Open Sans" w:hAnsi="Open Sans" w:cs="Open Sans"/>
            <w:sz w:val="22"/>
            <w:szCs w:val="22"/>
            <w:lang w:val="en-US"/>
          </w:rPr>
          <w:t>konkurs@bookforum.com.ua</w:t>
        </w:r>
      </w:hyperlink>
      <w:r w:rsidR="00F20990">
        <w:rPr>
          <w:rFonts w:ascii="Open Sans" w:hAnsi="Open Sans" w:cs="Open Sans"/>
          <w:sz w:val="22"/>
          <w:szCs w:val="22"/>
          <w:lang w:val="en-CA"/>
        </w:rPr>
        <w:t>.</w:t>
      </w:r>
    </w:p>
    <w:p w14:paraId="356E572D" w14:textId="77777777" w:rsidR="004602AD" w:rsidRDefault="00396E05" w:rsidP="00F2099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діслати oдин електронний примірник конкурсного видання у форматі PDF на пошту konkurs@bookforum.com.ua (тільки для службового користування)</w:t>
      </w:r>
    </w:p>
    <w:p w14:paraId="65132B18" w14:textId="77777777" w:rsidR="004602AD" w:rsidRDefault="00396E05" w:rsidP="00F2099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Коротку біографію автора</w:t>
      </w:r>
    </w:p>
    <w:p w14:paraId="79CD815E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6488A26" w14:textId="5387D35F" w:rsidR="00C63913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b/>
          <w:sz w:val="22"/>
          <w:szCs w:val="22"/>
        </w:rPr>
      </w:pPr>
      <w:r>
        <w:rPr>
          <w:rFonts w:ascii="Open Sans" w:eastAsia="Open Sans" w:hAnsi="Open Sans" w:cs="Open Sans"/>
          <w:b/>
          <w:sz w:val="22"/>
          <w:szCs w:val="22"/>
        </w:rPr>
        <w:t>Контактні дані юридичної особи, яка заповнила заявку</w:t>
      </w:r>
    </w:p>
    <w:p w14:paraId="1CC4D46E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b/>
          <w:sz w:val="22"/>
          <w:szCs w:val="22"/>
        </w:rPr>
      </w:pPr>
    </w:p>
    <w:p w14:paraId="5BE8E5A3" w14:textId="11313FDB" w:rsidR="004602AD" w:rsidRDefault="00C63913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Roboto" w:hAnsi="Roboto"/>
          <w:color w:val="202124"/>
          <w:sz w:val="22"/>
          <w:szCs w:val="22"/>
          <w:shd w:val="clear" w:color="auto" w:fill="FFFFFF"/>
        </w:rPr>
        <w:t>Подавати твори на розгляд можуть юридичні особи: видавці, пов’язані з книговиданням</w:t>
      </w:r>
      <w:r>
        <w:rPr>
          <w:rFonts w:ascii="Roboto" w:hAnsi="Roboto"/>
          <w:color w:val="202124"/>
          <w:sz w:val="22"/>
          <w:szCs w:val="22"/>
          <w:shd w:val="clear" w:color="auto" w:fill="FFFFFF"/>
          <w:lang w:val="en-US"/>
        </w:rPr>
        <w:t>,</w:t>
      </w:r>
      <w:r>
        <w:rPr>
          <w:rFonts w:ascii="Roboto" w:hAnsi="Roboto"/>
          <w:color w:val="202124"/>
          <w:sz w:val="22"/>
          <w:szCs w:val="22"/>
          <w:shd w:val="clear" w:color="auto" w:fill="FFFFFF"/>
        </w:rPr>
        <w:t xml:space="preserve"> некомерційні організації та асоціації видавців.</w:t>
      </w:r>
      <w:r w:rsidR="00396E05">
        <w:rPr>
          <w:rFonts w:ascii="Open Sans" w:eastAsia="Open Sans" w:hAnsi="Open Sans" w:cs="Open Sans"/>
          <w:b/>
          <w:sz w:val="22"/>
          <w:szCs w:val="22"/>
        </w:rPr>
        <w:t xml:space="preserve"> </w:t>
      </w:r>
    </w:p>
    <w:p w14:paraId="10BE8D09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0F610DC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назва юридичної особи, яка подала заявку: </w:t>
      </w:r>
    </w:p>
    <w:p w14:paraId="06E538D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9355E8B" w14:textId="550B6BB6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0F78F741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80044DB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  <w:lang w:val="en-US"/>
        </w:rPr>
      </w:pPr>
      <w:r>
        <w:rPr>
          <w:rFonts w:ascii="Open Sans" w:eastAsia="Open Sans" w:hAnsi="Open Sans" w:cs="Open Sans"/>
          <w:sz w:val="22"/>
          <w:szCs w:val="22"/>
        </w:rPr>
        <w:t xml:space="preserve">Ім'я та прізвище уповноваженого працівника організації, який заповнив заявку: </w:t>
      </w:r>
    </w:p>
    <w:p w14:paraId="48565F89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  <w:lang w:val="en-US"/>
        </w:rPr>
      </w:pPr>
    </w:p>
    <w:p w14:paraId="2EB23CB9" w14:textId="62CBB078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</w:t>
      </w:r>
      <w:r w:rsidR="00677165">
        <w:rPr>
          <w:rFonts w:ascii="Open Sans" w:eastAsia="Open Sans" w:hAnsi="Open Sans" w:cs="Open Sans"/>
          <w:sz w:val="22"/>
          <w:szCs w:val="22"/>
          <w:lang w:val="en-CA"/>
        </w:rPr>
        <w:t>_____</w:t>
      </w:r>
      <w:r>
        <w:rPr>
          <w:rFonts w:ascii="Open Sans" w:eastAsia="Open Sans" w:hAnsi="Open Sans" w:cs="Open Sans"/>
          <w:sz w:val="22"/>
          <w:szCs w:val="22"/>
        </w:rPr>
        <w:t xml:space="preserve"> </w:t>
      </w:r>
    </w:p>
    <w:p w14:paraId="06D06352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E7265C1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сада уповноваженого працівника організації, який заповнив заявку: </w:t>
      </w:r>
    </w:p>
    <w:p w14:paraId="238585BF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037EF9AA" w14:textId="763406E1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393C9D10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04305D9" w14:textId="77777777" w:rsidR="000467A8" w:rsidRDefault="003A1352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 w:rsidRPr="003A1352">
        <w:rPr>
          <w:rFonts w:ascii="Open Sans" w:eastAsia="Open Sans" w:hAnsi="Open Sans" w:cs="Open Sans"/>
          <w:sz w:val="22"/>
          <w:szCs w:val="22"/>
        </w:rPr>
        <w:t>Контактний номер телефону та Е-пош</w:t>
      </w:r>
      <w:r w:rsidR="00EE6024" w:rsidRPr="00EE6024">
        <w:rPr>
          <w:rFonts w:ascii="Open Sans" w:eastAsia="Open Sans" w:hAnsi="Open Sans" w:cs="Open Sans"/>
          <w:sz w:val="22"/>
          <w:szCs w:val="22"/>
        </w:rPr>
        <w:t>та </w:t>
      </w:r>
      <w:r w:rsidRPr="003A1352">
        <w:rPr>
          <w:rFonts w:ascii="Open Sans" w:eastAsia="Open Sans" w:hAnsi="Open Sans" w:cs="Open Sans"/>
          <w:sz w:val="22"/>
          <w:szCs w:val="22"/>
        </w:rPr>
        <w:t xml:space="preserve"> уповноваженого працівника організації, який заповнив заявку</w:t>
      </w:r>
      <w:r w:rsidR="00396E05">
        <w:rPr>
          <w:rFonts w:ascii="Open Sans" w:eastAsia="Open Sans" w:hAnsi="Open Sans" w:cs="Open Sans"/>
          <w:sz w:val="22"/>
          <w:szCs w:val="22"/>
        </w:rPr>
        <w:t xml:space="preserve">: </w:t>
      </w:r>
    </w:p>
    <w:p w14:paraId="73B44AD2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5625264" w14:textId="527B1D55" w:rsidR="004602AD" w:rsidRPr="00677165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  <w:lang w:val="en-CA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</w:t>
      </w:r>
      <w:r w:rsidR="00677165">
        <w:rPr>
          <w:rFonts w:ascii="Open Sans" w:eastAsia="Open Sans" w:hAnsi="Open Sans" w:cs="Open Sans"/>
          <w:sz w:val="22"/>
          <w:szCs w:val="22"/>
          <w:lang w:val="en-CA"/>
        </w:rPr>
        <w:t>________________</w:t>
      </w:r>
    </w:p>
    <w:p w14:paraId="07FFAF88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3E0ADCBA" w14:textId="77777777" w:rsidR="000467A8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юридична адреса організації, яка подала заявку: </w:t>
      </w:r>
    </w:p>
    <w:p w14:paraId="628A27BD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6FDA8C7" w14:textId="02568822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0E2DE0AA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C40D938" w14:textId="45A3D3D5" w:rsidR="004602AD" w:rsidRDefault="00396E05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5EDA2E28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2ACDEB3C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26CC0128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0C3E4E19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3299543" w14:textId="7B552376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lastRenderedPageBreak/>
        <w:t>Повна поштова адреса організації, яка подала заявку:</w:t>
      </w:r>
    </w:p>
    <w:p w14:paraId="42D62AA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1D50184A" w14:textId="6FD5FB84" w:rsidR="004602AD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1A398A5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24C0868E" w14:textId="36E3DD20" w:rsidR="004602AD" w:rsidRDefault="00396E05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__</w:t>
      </w:r>
    </w:p>
    <w:p w14:paraId="08F6CDDB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F43FCFB" w14:textId="426981E0" w:rsidR="004602AD" w:rsidRPr="000467A8" w:rsidRDefault="00E55A26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32"/>
          <w:szCs w:val="32"/>
        </w:rPr>
      </w:pPr>
      <w:r w:rsidRPr="000467A8">
        <w:rPr>
          <w:rFonts w:ascii="Open Sans" w:eastAsia="Open Sans" w:hAnsi="Open Sans" w:cs="Open Sans"/>
          <w:b/>
          <w:color w:val="000000"/>
          <w:sz w:val="32"/>
          <w:szCs w:val="32"/>
        </w:rPr>
        <w:t xml:space="preserve">Підтвердження </w:t>
      </w:r>
    </w:p>
    <w:p w14:paraId="3D645424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E4D32C0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Цим я підтверджую, що прочитав(-ла) й зрозумів(-ла) повищу інформацію і що вся ця інформація, наскільки мені відомо, правдива.</w:t>
      </w:r>
    </w:p>
    <w:p w14:paraId="22A0DC79" w14:textId="77777777" w:rsidR="004602AD" w:rsidRDefault="004602A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06110784" w14:textId="77777777" w:rsidR="005B67C1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Підпис: </w:t>
      </w:r>
    </w:p>
    <w:p w14:paraId="547F351C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036D704" w14:textId="03672D0B" w:rsidR="004602AD" w:rsidRPr="00677165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CA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</w:t>
      </w:r>
      <w:r w:rsidR="00677165">
        <w:rPr>
          <w:rFonts w:ascii="Open Sans" w:eastAsia="Open Sans" w:hAnsi="Open Sans" w:cs="Open Sans"/>
          <w:color w:val="000000"/>
          <w:sz w:val="22"/>
          <w:szCs w:val="22"/>
          <w:lang w:val="en-CA"/>
        </w:rPr>
        <w:t>_____</w:t>
      </w:r>
    </w:p>
    <w:p w14:paraId="35C9BADB" w14:textId="77777777" w:rsidR="000467A8" w:rsidRDefault="000467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5E593CE" w14:textId="77777777" w:rsidR="005B67C1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Дата: </w:t>
      </w:r>
    </w:p>
    <w:p w14:paraId="017F3447" w14:textId="77777777" w:rsidR="005B67C1" w:rsidRDefault="005B67C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2E36BC1" w14:textId="232A6180" w:rsidR="004602AD" w:rsidRPr="00677165" w:rsidRDefault="00396E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lang w:val="en-CA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</w:t>
      </w:r>
      <w:r w:rsidR="00677165">
        <w:rPr>
          <w:rFonts w:ascii="Open Sans" w:eastAsia="Open Sans" w:hAnsi="Open Sans" w:cs="Open Sans"/>
          <w:color w:val="000000"/>
          <w:sz w:val="22"/>
          <w:szCs w:val="22"/>
          <w:lang w:val="en-CA"/>
        </w:rPr>
        <w:t>___</w:t>
      </w:r>
    </w:p>
    <w:p w14:paraId="09A9808A" w14:textId="77777777" w:rsidR="004602AD" w:rsidRDefault="004602AD">
      <w:pPr>
        <w:rPr>
          <w:rFonts w:ascii="Open Sans" w:eastAsia="Open Sans" w:hAnsi="Open Sans" w:cs="Open Sans"/>
          <w:i/>
          <w:sz w:val="22"/>
          <w:szCs w:val="22"/>
        </w:rPr>
      </w:pPr>
    </w:p>
    <w:p w14:paraId="46B4F52A" w14:textId="77777777" w:rsidR="004602AD" w:rsidRDefault="00396E05">
      <w:pPr>
        <w:rPr>
          <w:rFonts w:ascii="Open Sans" w:eastAsia="Open Sans" w:hAnsi="Open Sans" w:cs="Open Sans"/>
          <w:i/>
          <w:sz w:val="22"/>
          <w:szCs w:val="22"/>
        </w:rPr>
      </w:pPr>
      <w:r>
        <w:rPr>
          <w:rFonts w:ascii="Open Sans" w:eastAsia="Open Sans" w:hAnsi="Open Sans" w:cs="Open Sans"/>
          <w:i/>
          <w:sz w:val="22"/>
          <w:szCs w:val="22"/>
        </w:rPr>
        <w:t>Зібрані особисті дані необхідні для здійснення цієї програми й призначаються лише для внутрішнього користування.</w:t>
      </w:r>
    </w:p>
    <w:p w14:paraId="272E2D97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3197D1D3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8594892" w14:textId="77777777" w:rsidR="004602AD" w:rsidRDefault="00396E05">
      <w:pPr>
        <w:jc w:val="both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Даю згоду на обробку та використання персональних даних «Українсько-Єврейською Зустріччю» для потреб програми відповідно до Закону України «Про захист персональних даних». </w:t>
      </w:r>
    </w:p>
    <w:p w14:paraId="0441D65E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4367F04D" w14:textId="77777777" w:rsidR="005B67C1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ідпис: </w:t>
      </w:r>
    </w:p>
    <w:p w14:paraId="4B1ADD82" w14:textId="77777777" w:rsidR="005B67C1" w:rsidRDefault="005B67C1">
      <w:pPr>
        <w:rPr>
          <w:rFonts w:ascii="Open Sans" w:eastAsia="Open Sans" w:hAnsi="Open Sans" w:cs="Open Sans"/>
          <w:sz w:val="22"/>
          <w:szCs w:val="22"/>
        </w:rPr>
      </w:pPr>
    </w:p>
    <w:p w14:paraId="6CC99901" w14:textId="19EB0A1E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</w:t>
      </w:r>
      <w:r w:rsidR="00677165">
        <w:rPr>
          <w:rFonts w:ascii="Open Sans" w:eastAsia="Open Sans" w:hAnsi="Open Sans" w:cs="Open Sans"/>
          <w:sz w:val="22"/>
          <w:szCs w:val="22"/>
          <w:lang w:val="en-CA"/>
        </w:rPr>
        <w:t>_____</w:t>
      </w:r>
      <w:r>
        <w:rPr>
          <w:rFonts w:ascii="Open Sans" w:eastAsia="Open Sans" w:hAnsi="Open Sans" w:cs="Open Sans"/>
          <w:sz w:val="22"/>
          <w:szCs w:val="22"/>
        </w:rPr>
        <w:t xml:space="preserve"> </w:t>
      </w:r>
    </w:p>
    <w:p w14:paraId="2DF32FF5" w14:textId="77777777" w:rsidR="000467A8" w:rsidRDefault="000467A8">
      <w:pPr>
        <w:rPr>
          <w:rFonts w:ascii="Open Sans" w:eastAsia="Open Sans" w:hAnsi="Open Sans" w:cs="Open Sans"/>
          <w:sz w:val="22"/>
          <w:szCs w:val="22"/>
        </w:rPr>
      </w:pPr>
    </w:p>
    <w:p w14:paraId="74FCE934" w14:textId="77777777" w:rsidR="005B67C1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Дата: </w:t>
      </w:r>
    </w:p>
    <w:p w14:paraId="708923C6" w14:textId="77777777" w:rsidR="005B67C1" w:rsidRDefault="005B67C1">
      <w:pPr>
        <w:rPr>
          <w:rFonts w:ascii="Open Sans" w:eastAsia="Open Sans" w:hAnsi="Open Sans" w:cs="Open Sans"/>
          <w:sz w:val="22"/>
          <w:szCs w:val="22"/>
        </w:rPr>
      </w:pPr>
    </w:p>
    <w:p w14:paraId="0CFFB8CC" w14:textId="7E066ACE" w:rsidR="004602AD" w:rsidRPr="00677165" w:rsidRDefault="00396E05">
      <w:pPr>
        <w:rPr>
          <w:rFonts w:ascii="Open Sans" w:eastAsia="Open Sans" w:hAnsi="Open Sans" w:cs="Open Sans"/>
          <w:sz w:val="22"/>
          <w:szCs w:val="22"/>
          <w:lang w:val="en-CA"/>
        </w:rPr>
      </w:pPr>
      <w:r>
        <w:rPr>
          <w:rFonts w:ascii="Open Sans" w:eastAsia="Open Sans" w:hAnsi="Open Sans" w:cs="Open Sans"/>
          <w:sz w:val="22"/>
          <w:szCs w:val="22"/>
        </w:rPr>
        <w:t>_________________________________________________________________________________</w:t>
      </w:r>
      <w:r w:rsidR="00677165">
        <w:rPr>
          <w:rFonts w:ascii="Open Sans" w:eastAsia="Open Sans" w:hAnsi="Open Sans" w:cs="Open Sans"/>
          <w:sz w:val="22"/>
          <w:szCs w:val="22"/>
          <w:lang w:val="en-CA"/>
        </w:rPr>
        <w:t>___</w:t>
      </w:r>
    </w:p>
    <w:p w14:paraId="49612048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E205082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28BD69B6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058D46D5" w14:textId="77777777" w:rsidR="004602AD" w:rsidRDefault="004602AD">
      <w:pPr>
        <w:rPr>
          <w:rFonts w:ascii="Open Sans" w:eastAsia="Open Sans" w:hAnsi="Open Sans" w:cs="Open Sans"/>
          <w:sz w:val="22"/>
          <w:szCs w:val="22"/>
        </w:rPr>
      </w:pPr>
    </w:p>
    <w:p w14:paraId="17E31972" w14:textId="77777777" w:rsidR="004602AD" w:rsidRDefault="00396E05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                                           </w:t>
      </w:r>
      <w:r>
        <w:rPr>
          <w:rFonts w:ascii="Open Sans" w:eastAsia="Open Sans" w:hAnsi="Open Sans" w:cs="Open Sans"/>
          <w:sz w:val="22"/>
          <w:szCs w:val="22"/>
        </w:rPr>
        <w:tab/>
      </w:r>
    </w:p>
    <w:sectPr w:rsidR="004602AD" w:rsidSect="00C435EA">
      <w:headerReference w:type="default" r:id="rId11"/>
      <w:footerReference w:type="default" r:id="rId12"/>
      <w:pgSz w:w="11906" w:h="16838" w:code="9"/>
      <w:pgMar w:top="1440" w:right="1800" w:bottom="1440" w:left="180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F5694" w14:textId="77777777" w:rsidR="00C435EA" w:rsidRDefault="00C435EA">
      <w:r>
        <w:separator/>
      </w:r>
    </w:p>
  </w:endnote>
  <w:endnote w:type="continuationSeparator" w:id="0">
    <w:p w14:paraId="0642C6F1" w14:textId="77777777" w:rsidR="00C435EA" w:rsidRDefault="00C43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swiss"/>
    <w:pitch w:val="variable"/>
    <w:sig w:usb0="E00082FF" w:usb1="400078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7A303" w14:textId="77777777" w:rsidR="004602AD" w:rsidRDefault="00396E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3</w:t>
    </w:r>
    <w:r>
      <w:rPr>
        <w:color w:val="000000"/>
      </w:rPr>
      <w:fldChar w:fldCharType="end"/>
    </w:r>
  </w:p>
  <w:p w14:paraId="6385A678" w14:textId="77777777" w:rsidR="004602AD" w:rsidRDefault="004602A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46632" w14:textId="77777777" w:rsidR="00C435EA" w:rsidRDefault="00C435EA">
      <w:r>
        <w:separator/>
      </w:r>
    </w:p>
  </w:footnote>
  <w:footnote w:type="continuationSeparator" w:id="0">
    <w:p w14:paraId="6408601A" w14:textId="77777777" w:rsidR="00C435EA" w:rsidRDefault="00C435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54315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316D79" w14:textId="63A1CFB6" w:rsidR="000467A8" w:rsidRDefault="000467A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62D6E0" w14:textId="77777777" w:rsidR="000467A8" w:rsidRDefault="00046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0D6E07"/>
    <w:multiLevelType w:val="multilevel"/>
    <w:tmpl w:val="7F045C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42615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QxMDM2NDG3sDBR0lEKTi0uzszPAykwqQUATkbl7iwAAAA="/>
  </w:docVars>
  <w:rsids>
    <w:rsidRoot w:val="004602AD"/>
    <w:rsid w:val="000467A8"/>
    <w:rsid w:val="000F5BA5"/>
    <w:rsid w:val="00100E57"/>
    <w:rsid w:val="00177407"/>
    <w:rsid w:val="002D7967"/>
    <w:rsid w:val="003905FB"/>
    <w:rsid w:val="00396E05"/>
    <w:rsid w:val="003A1352"/>
    <w:rsid w:val="0043331E"/>
    <w:rsid w:val="004602AD"/>
    <w:rsid w:val="00504722"/>
    <w:rsid w:val="00515BFB"/>
    <w:rsid w:val="005A7468"/>
    <w:rsid w:val="005B67C1"/>
    <w:rsid w:val="006731DA"/>
    <w:rsid w:val="00677165"/>
    <w:rsid w:val="00810521"/>
    <w:rsid w:val="008A545A"/>
    <w:rsid w:val="009F000C"/>
    <w:rsid w:val="00B60777"/>
    <w:rsid w:val="00C114CD"/>
    <w:rsid w:val="00C435EA"/>
    <w:rsid w:val="00C63913"/>
    <w:rsid w:val="00CB1361"/>
    <w:rsid w:val="00D87D95"/>
    <w:rsid w:val="00E55A26"/>
    <w:rsid w:val="00EE6024"/>
    <w:rsid w:val="00F20990"/>
    <w:rsid w:val="00F2746F"/>
    <w:rsid w:val="00F37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CD9B1C"/>
  <w15:docId w15:val="{B96704F3-C9DE-4FB0-BF43-E3A4A9367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57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0990"/>
    <w:rPr>
      <w:color w:val="0000FF" w:themeColor="hyperlink"/>
      <w:u w:val="none"/>
    </w:rPr>
  </w:style>
  <w:style w:type="paragraph" w:styleId="Header">
    <w:name w:val="header"/>
    <w:basedOn w:val="Normal"/>
    <w:link w:val="HeaderChar"/>
    <w:uiPriority w:val="99"/>
    <w:unhideWhenUsed/>
    <w:rsid w:val="000467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7A8"/>
  </w:style>
  <w:style w:type="paragraph" w:styleId="Footer">
    <w:name w:val="footer"/>
    <w:basedOn w:val="Normal"/>
    <w:link w:val="FooterChar"/>
    <w:uiPriority w:val="99"/>
    <w:unhideWhenUsed/>
    <w:rsid w:val="000467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2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onkurs@bookforum.com.u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ZcLRrZL8PCbN9tsnkR92mkicXQ==">AMUW2mWj0pKAnAzu5wW1DLa+Py55b0JKnCDonifyWcPlzoHPtRKsxq6sOC/rcMsfxbBqXag2vRrqERuO7WU1bRYQznImo65zwNfi8o9xQN09kb+x74jhghU9iMJ6nnHEiI0mCt2Ktldd5gR27GBpuXxM8BYRQj0KB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84</Words>
  <Characters>4152</Characters>
  <Application>Microsoft Office Word</Application>
  <DocSecurity>0</DocSecurity>
  <Lines>15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udia Shadursky</dc:creator>
  <cp:lastModifiedBy>Claudia Shadursky</cp:lastModifiedBy>
  <cp:revision>3</cp:revision>
  <dcterms:created xsi:type="dcterms:W3CDTF">2024-01-23T22:52:00Z</dcterms:created>
  <dcterms:modified xsi:type="dcterms:W3CDTF">2024-01-23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1d139788a929909e1b08f44f515764a791273cad6d027bff088422713ad9a</vt:lpwstr>
  </property>
</Properties>
</file>